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CFBF1E" w14:textId="77777777" w:rsidR="00581551" w:rsidRDefault="00581551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581551">
        <w:rPr>
          <w:rFonts w:eastAsia="Times New Roman" w:cstheme="minorHAnsi"/>
          <w:b/>
          <w:color w:val="181717"/>
          <w:sz w:val="28"/>
          <w:szCs w:val="28"/>
        </w:rPr>
        <w:t>Chapter 35 – Engine Installation and Break-In</w:t>
      </w:r>
    </w:p>
    <w:p w14:paraId="0766CA74" w14:textId="18297DE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24BBC1D5" w14:textId="6BC7DD89" w:rsidR="006D7356" w:rsidRDefault="00DF2F45" w:rsidP="004637B0">
      <w:pPr>
        <w:spacing w:after="0"/>
        <w:ind w:left="450" w:right="-810"/>
      </w:pPr>
      <w:r w:rsidRPr="00DF2F45">
        <w:t xml:space="preserve">1. </w:t>
      </w:r>
      <w:r w:rsidR="009C70B1">
        <w:t>Preinstallation Checklist, Transmission Installation, Dressing the Engine, Engine Installation</w:t>
      </w:r>
    </w:p>
    <w:p w14:paraId="041E9346" w14:textId="63393840" w:rsidR="006D7356" w:rsidRDefault="00EF5133" w:rsidP="004637B0">
      <w:pPr>
        <w:spacing w:after="0"/>
        <w:ind w:left="450" w:right="-810"/>
      </w:pPr>
      <w:r>
        <w:t xml:space="preserve">2. </w:t>
      </w:r>
      <w:r w:rsidR="009C70B1">
        <w:t>Engine Start and Break-In Precaution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5E2F53B" w14:textId="77777777" w:rsidR="00581551" w:rsidRDefault="008F46C1" w:rsidP="00581551">
      <w:pPr>
        <w:spacing w:after="0"/>
        <w:ind w:left="450" w:right="-810"/>
      </w:pPr>
      <w:r>
        <w:t>1</w:t>
      </w:r>
      <w:r w:rsidR="00EB4E08">
        <w:t xml:space="preserve">. </w:t>
      </w:r>
      <w:r w:rsidR="00581551">
        <w:t>Discuss the preinstallation checklist.</w:t>
      </w:r>
    </w:p>
    <w:p w14:paraId="4EE6BCB0" w14:textId="3268FDAA" w:rsidR="00581551" w:rsidRDefault="00581551" w:rsidP="00581551">
      <w:pPr>
        <w:spacing w:after="0"/>
        <w:ind w:left="450" w:right="-810"/>
      </w:pPr>
      <w:r>
        <w:t>2. E</w:t>
      </w:r>
      <w:r>
        <w:t>xplain the procedure for transmission installation.</w:t>
      </w:r>
    </w:p>
    <w:p w14:paraId="04E18721" w14:textId="5ED1D00E" w:rsidR="00581551" w:rsidRDefault="00581551" w:rsidP="00581551">
      <w:pPr>
        <w:spacing w:after="0"/>
        <w:ind w:left="450" w:right="-810"/>
      </w:pPr>
      <w:r>
        <w:t>3. E</w:t>
      </w:r>
      <w:r>
        <w:t>xplain the process of dressing the engine and engine installation.</w:t>
      </w:r>
    </w:p>
    <w:p w14:paraId="717AF422" w14:textId="69072BFD" w:rsidR="00581551" w:rsidRDefault="00581551" w:rsidP="00581551">
      <w:pPr>
        <w:spacing w:after="0"/>
        <w:ind w:left="450" w:right="-810"/>
      </w:pPr>
      <w:r>
        <w:t>4. E</w:t>
      </w:r>
      <w:r>
        <w:t>xplain engine start and discuss the break-in precautions of an overhauled engine.</w:t>
      </w:r>
    </w:p>
    <w:p w14:paraId="55695049" w14:textId="1E16F327" w:rsidR="00DF2F45" w:rsidRPr="00DF2F45" w:rsidRDefault="00F25410" w:rsidP="00581551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5C4C76F3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A55A78" w:rsidRPr="00A55A78">
        <w:t>Remove and Install Engine</w:t>
      </w:r>
    </w:p>
    <w:p w14:paraId="1D54DAC7" w14:textId="2DE6A5AC" w:rsidR="00B71649" w:rsidRDefault="00B71649" w:rsidP="004637B0">
      <w:pPr>
        <w:spacing w:after="0"/>
        <w:ind w:left="450" w:right="-810"/>
      </w:pPr>
      <w:r>
        <w:t xml:space="preserve">2. Task Sheet: </w:t>
      </w:r>
      <w:r w:rsidR="00A55A78" w:rsidRPr="00A55A78">
        <w:t>Valve Cover Gasket Replacement</w:t>
      </w:r>
    </w:p>
    <w:p w14:paraId="57673A80" w14:textId="2791C784" w:rsidR="00B71649" w:rsidRDefault="00B71649" w:rsidP="004637B0">
      <w:pPr>
        <w:spacing w:after="0"/>
        <w:ind w:left="450" w:right="-810"/>
      </w:pPr>
      <w:r>
        <w:t xml:space="preserve">3. Task Sheet: </w:t>
      </w:r>
      <w:r w:rsidR="00A55A78" w:rsidRPr="00A55A78">
        <w:t>Timing Belt Replacement</w:t>
      </w:r>
    </w:p>
    <w:p w14:paraId="1E9FCC6D" w14:textId="43A512CD" w:rsidR="00A55A78" w:rsidRDefault="00A55A78" w:rsidP="004637B0">
      <w:pPr>
        <w:spacing w:after="0"/>
        <w:ind w:left="450" w:right="-810"/>
      </w:pPr>
      <w:r>
        <w:t xml:space="preserve">4. Task Sheet: </w:t>
      </w:r>
      <w:r w:rsidRPr="00A55A78">
        <w:t>Engine Oil Change</w:t>
      </w:r>
    </w:p>
    <w:bookmarkEnd w:id="2"/>
    <w:p w14:paraId="233C5FC8" w14:textId="5BE26AB2" w:rsidR="008F46C1" w:rsidRDefault="00A55A78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28D538EB" w14:textId="3D3E224E" w:rsidR="001A7439" w:rsidRDefault="00A55A78" w:rsidP="004637B0">
      <w:pPr>
        <w:spacing w:after="0"/>
        <w:ind w:left="450" w:right="-810"/>
      </w:pPr>
      <w:r>
        <w:t>6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6BCC5377" w:rsidR="001A7439" w:rsidRDefault="00A55A78" w:rsidP="0085332D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6E41F281" w:rsidR="00000D7E" w:rsidRDefault="00A55A78" w:rsidP="0085332D">
      <w:pPr>
        <w:spacing w:after="0"/>
        <w:ind w:left="450" w:right="-810"/>
      </w:pPr>
      <w:r>
        <w:t>8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E529D60" w14:textId="77777777" w:rsidR="00A55A78" w:rsidRDefault="00A55A78" w:rsidP="00A55A78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A55A78">
        <w:t>Remove and Install Engine</w:t>
      </w:r>
    </w:p>
    <w:p w14:paraId="626C262B" w14:textId="77777777" w:rsidR="00A55A78" w:rsidRDefault="00A55A78" w:rsidP="00A55A78">
      <w:pPr>
        <w:spacing w:after="0"/>
        <w:ind w:left="450" w:right="-810"/>
      </w:pPr>
      <w:r>
        <w:t xml:space="preserve">2. Task Sheet: </w:t>
      </w:r>
      <w:r w:rsidRPr="00A55A78">
        <w:t>Valve Cover Gasket Replacement</w:t>
      </w:r>
    </w:p>
    <w:p w14:paraId="6A012599" w14:textId="77777777" w:rsidR="00A55A78" w:rsidRDefault="00A55A78" w:rsidP="00A55A78">
      <w:pPr>
        <w:spacing w:after="0"/>
        <w:ind w:left="450" w:right="-810"/>
      </w:pPr>
      <w:r>
        <w:t xml:space="preserve">3. Task Sheet: </w:t>
      </w:r>
      <w:r w:rsidRPr="00A55A78">
        <w:t>Timing Belt Replacement</w:t>
      </w:r>
    </w:p>
    <w:p w14:paraId="150C2F74" w14:textId="7616AACF" w:rsidR="00F1790F" w:rsidRPr="00354EBC" w:rsidRDefault="00A55A78" w:rsidP="00A55A78">
      <w:pPr>
        <w:spacing w:after="0"/>
        <w:ind w:left="450" w:right="-810"/>
      </w:pPr>
      <w:r>
        <w:t xml:space="preserve">4. Task Sheet: </w:t>
      </w:r>
      <w:r w:rsidRPr="00A55A78">
        <w:t>Engine Oil Change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4490FDEC" w14:textId="543604B7" w:rsidR="00AA7826" w:rsidRPr="00ED7F6D" w:rsidRDefault="00DF2F45" w:rsidP="00ED7F6D">
      <w:pPr>
        <w:spacing w:after="0"/>
        <w:ind w:left="450" w:right="-810"/>
      </w:pPr>
      <w:r>
        <w:t>_____________________________________________________________________________________</w:t>
      </w:r>
    </w:p>
    <w:p w14:paraId="46A0A08B" w14:textId="65A6DA6C" w:rsidR="00EE6781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03BFD8F4" w14:textId="71F2B7B1" w:rsidR="00AA7826" w:rsidRDefault="00AA7826" w:rsidP="004637B0">
      <w:pPr>
        <w:spacing w:after="0"/>
        <w:ind w:left="450" w:right="-810"/>
      </w:pPr>
    </w:p>
    <w:p w14:paraId="077E0434" w14:textId="77777777" w:rsidR="00AA7826" w:rsidRDefault="00AA7826" w:rsidP="004637B0">
      <w:pPr>
        <w:spacing w:after="0"/>
        <w:ind w:left="450" w:right="-810"/>
      </w:pPr>
    </w:p>
    <w:p w14:paraId="21522E73" w14:textId="64384073" w:rsidR="00541064" w:rsidRDefault="00541064" w:rsidP="004637B0">
      <w:pPr>
        <w:spacing w:after="0"/>
        <w:ind w:left="450" w:right="-810"/>
      </w:pPr>
    </w:p>
    <w:p w14:paraId="5D0D5D08" w14:textId="7C4AD741" w:rsidR="005E534C" w:rsidRDefault="005E534C" w:rsidP="004637B0">
      <w:pPr>
        <w:spacing w:after="0"/>
        <w:ind w:left="450" w:right="-810"/>
      </w:pPr>
    </w:p>
    <w:p w14:paraId="5E30DF2F" w14:textId="77777777" w:rsidR="00A55A78" w:rsidRDefault="00A55A78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432FA" w14:textId="77777777" w:rsidR="0090167B" w:rsidRDefault="0090167B" w:rsidP="00E43A7A">
      <w:pPr>
        <w:spacing w:after="0" w:line="240" w:lineRule="auto"/>
      </w:pPr>
      <w:r>
        <w:separator/>
      </w:r>
    </w:p>
  </w:endnote>
  <w:endnote w:type="continuationSeparator" w:id="0">
    <w:p w14:paraId="0DF97C30" w14:textId="77777777" w:rsidR="0090167B" w:rsidRDefault="0090167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67F6B" w14:textId="77777777" w:rsidR="0090167B" w:rsidRDefault="0090167B" w:rsidP="00E43A7A">
      <w:pPr>
        <w:spacing w:after="0" w:line="240" w:lineRule="auto"/>
      </w:pPr>
      <w:r>
        <w:separator/>
      </w:r>
    </w:p>
  </w:footnote>
  <w:footnote w:type="continuationSeparator" w:id="0">
    <w:p w14:paraId="42A48953" w14:textId="77777777" w:rsidR="0090167B" w:rsidRDefault="0090167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akFAIOfuyI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44586"/>
    <w:rsid w:val="0015088A"/>
    <w:rsid w:val="00176C78"/>
    <w:rsid w:val="00182725"/>
    <w:rsid w:val="00184E97"/>
    <w:rsid w:val="00185698"/>
    <w:rsid w:val="00190035"/>
    <w:rsid w:val="00194F90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0560B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10E18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45C6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1551"/>
    <w:rsid w:val="005868EC"/>
    <w:rsid w:val="00587BA2"/>
    <w:rsid w:val="005B53A3"/>
    <w:rsid w:val="005E3067"/>
    <w:rsid w:val="005E534C"/>
    <w:rsid w:val="005E6383"/>
    <w:rsid w:val="005E770C"/>
    <w:rsid w:val="00603639"/>
    <w:rsid w:val="00605054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6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55128"/>
    <w:rsid w:val="00761295"/>
    <w:rsid w:val="007636D7"/>
    <w:rsid w:val="00776243"/>
    <w:rsid w:val="00786BE7"/>
    <w:rsid w:val="007957F8"/>
    <w:rsid w:val="007A2B09"/>
    <w:rsid w:val="007A5E0E"/>
    <w:rsid w:val="007A6538"/>
    <w:rsid w:val="007C16D5"/>
    <w:rsid w:val="007C1A7E"/>
    <w:rsid w:val="007E275F"/>
    <w:rsid w:val="007F555E"/>
    <w:rsid w:val="00806DD3"/>
    <w:rsid w:val="008137A8"/>
    <w:rsid w:val="008253C6"/>
    <w:rsid w:val="00830585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167B"/>
    <w:rsid w:val="00905BEC"/>
    <w:rsid w:val="00913004"/>
    <w:rsid w:val="00924207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C70B1"/>
    <w:rsid w:val="009D2A57"/>
    <w:rsid w:val="009D4174"/>
    <w:rsid w:val="009D4532"/>
    <w:rsid w:val="009E21DB"/>
    <w:rsid w:val="009E77DF"/>
    <w:rsid w:val="009F3062"/>
    <w:rsid w:val="00A041F9"/>
    <w:rsid w:val="00A55A78"/>
    <w:rsid w:val="00A619A0"/>
    <w:rsid w:val="00A61EF3"/>
    <w:rsid w:val="00A669A0"/>
    <w:rsid w:val="00A764B2"/>
    <w:rsid w:val="00A82C33"/>
    <w:rsid w:val="00A868F1"/>
    <w:rsid w:val="00AA7826"/>
    <w:rsid w:val="00AB3D0F"/>
    <w:rsid w:val="00AB5356"/>
    <w:rsid w:val="00AD289A"/>
    <w:rsid w:val="00AE325E"/>
    <w:rsid w:val="00B05F10"/>
    <w:rsid w:val="00B26AC2"/>
    <w:rsid w:val="00B37A80"/>
    <w:rsid w:val="00B52BE8"/>
    <w:rsid w:val="00B60E1D"/>
    <w:rsid w:val="00B614AC"/>
    <w:rsid w:val="00B640F0"/>
    <w:rsid w:val="00B67969"/>
    <w:rsid w:val="00B7164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0686"/>
    <w:rsid w:val="00C41AC4"/>
    <w:rsid w:val="00C43A8C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A7833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A649D"/>
    <w:rsid w:val="00EB3243"/>
    <w:rsid w:val="00EB4E08"/>
    <w:rsid w:val="00ED7F6D"/>
    <w:rsid w:val="00EE6781"/>
    <w:rsid w:val="00EF5133"/>
    <w:rsid w:val="00F008E4"/>
    <w:rsid w:val="00F1790F"/>
    <w:rsid w:val="00F23289"/>
    <w:rsid w:val="00F2511E"/>
    <w:rsid w:val="00F25410"/>
    <w:rsid w:val="00F37737"/>
    <w:rsid w:val="00F40030"/>
    <w:rsid w:val="00F531C3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A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1</cp:revision>
  <cp:lastPrinted>2022-04-15T14:12:00Z</cp:lastPrinted>
  <dcterms:created xsi:type="dcterms:W3CDTF">2019-12-09T16:24:00Z</dcterms:created>
  <dcterms:modified xsi:type="dcterms:W3CDTF">2022-04-15T16:26:00Z</dcterms:modified>
</cp:coreProperties>
</file>